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256D46B8" w:rsidR="00311CDD" w:rsidRPr="000754FA" w:rsidRDefault="0057184A" w:rsidP="00311CDD">
      <w:pPr>
        <w:rPr>
          <w:rFonts w:eastAsia="Calibri" w:cs="Arial"/>
          <w:color w:val="000000"/>
          <w:szCs w:val="22"/>
        </w:rPr>
      </w:pPr>
      <w:r w:rsidRPr="0057184A">
        <w:rPr>
          <w:rFonts w:eastAsia="Calibri" w:cs="Arial"/>
          <w:color w:val="000000"/>
          <w:szCs w:val="22"/>
        </w:rPr>
        <w:t xml:space="preserve">The replacement costs for the building and site improvements </w:t>
      </w:r>
      <w:r w:rsidR="00311CDD" w:rsidRPr="000754FA">
        <w:rPr>
          <w:rFonts w:eastAsia="Calibri" w:cs="Arial"/>
          <w:color w:val="000000"/>
          <w:szCs w:val="22"/>
        </w:rPr>
        <w:t xml:space="preserve">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listItem w:displayText="the Marshall Valuation Service and cost comparables" w:value="the Marshall Valuation Service and cost comparables"/>
          </w:dropDownList>
        </w:sdtPr>
        <w:sdtEndPr/>
        <w:sdtContent>
          <w:r w:rsidR="004C7D1A">
            <w:rPr>
              <w:rFonts w:eastAsia="Calibri" w:cs="Arial"/>
              <w:color w:val="000000"/>
              <w:szCs w:val="22"/>
              <w:highlight w:val="green"/>
            </w:rPr>
            <w:t>the Marshall Valuation Service and cost comparables</w:t>
          </w:r>
        </w:sdtContent>
      </w:sdt>
      <w:r w:rsidR="00311CDD" w:rsidRPr="00CB2D64">
        <w:rPr>
          <w:rFonts w:eastAsia="Calibri" w:cs="Arial"/>
          <w:color w:val="000000"/>
          <w:szCs w:val="22"/>
        </w:rPr>
        <w:t>.</w:t>
      </w:r>
      <w:r w:rsidR="00311CDD" w:rsidRPr="000754FA">
        <w:rPr>
          <w:rFonts w:eastAsia="Calibri" w:cs="Arial"/>
          <w:color w:val="000000"/>
          <w:szCs w:val="22"/>
        </w:rPr>
        <w:t xml:space="preserve">  </w:t>
      </w:r>
      <w:r w:rsidR="00311CDD" w:rsidRPr="000754FA">
        <w:rPr>
          <w:rFonts w:eastAsia="Calibri" w:cs="Arial"/>
          <w:b/>
          <w:color w:val="000000"/>
          <w:szCs w:val="22"/>
        </w:rPr>
        <w:t>Replacement cost</w:t>
      </w:r>
      <w:r w:rsidR="00311CDD" w:rsidRPr="000754FA">
        <w:rPr>
          <w:rFonts w:eastAsia="Calibri" w:cs="Arial"/>
          <w:color w:val="000000"/>
          <w:szCs w:val="22"/>
        </w:rPr>
        <w:t xml:space="preserve"> is defined as follows: </w:t>
      </w:r>
    </w:p>
    <w:p w14:paraId="000C0465" w14:textId="77777777" w:rsidR="00311CDD" w:rsidRPr="000754FA" w:rsidRDefault="00311CDD" w:rsidP="00311CDD">
      <w:pPr>
        <w:rPr>
          <w:rFonts w:eastAsia="Calibri" w:cs="Arial"/>
          <w:color w:val="000000"/>
          <w:szCs w:val="22"/>
        </w:rPr>
      </w:pPr>
    </w:p>
    <w:p w14:paraId="6811491E" w14:textId="77777777" w:rsidR="00311CDD" w:rsidRPr="00FA5769" w:rsidRDefault="00311CDD" w:rsidP="00311CDD">
      <w:pPr>
        <w:widowControl w:val="0"/>
        <w:ind w:left="576" w:right="576"/>
        <w:rPr>
          <w:color w:val="000000"/>
        </w:rPr>
      </w:pPr>
      <w:r w:rsidRPr="00FA5769">
        <w:rPr>
          <w:color w:val="000000"/>
        </w:rPr>
        <w:t xml:space="preserve">“The estimated cost to construct, at current prices as of the effective appraisal date, a substitute for the building being appraised, using modern materials and current standards, design, and layout." </w:t>
      </w:r>
      <w:r w:rsidRPr="003463D1">
        <w:rPr>
          <w:i/>
          <w:vertAlign w:val="superscript"/>
        </w:rPr>
        <w:footnoteReference w:id="1"/>
      </w: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77777777" w:rsidR="00311CDD" w:rsidRPr="000754FA" w:rsidRDefault="00311CDD" w:rsidP="00311CDD">
      <w:pPr>
        <w:rPr>
          <w:rFonts w:eastAsia="Calibri" w:cs="Arial"/>
          <w:color w:val="000000"/>
          <w:szCs w:val="22"/>
        </w:rPr>
      </w:pPr>
    </w:p>
    <w:p w14:paraId="04889305" w14:textId="4DC3161E" w:rsidR="00DD1E84" w:rsidRDefault="00311CDD" w:rsidP="00311CDD">
      <w:pPr>
        <w:rPr>
          <w:rFonts w:eastAsia="Calibri" w:cs="Arial"/>
          <w:color w:val="000000"/>
          <w:szCs w:val="22"/>
        </w:rPr>
      </w:pPr>
      <w:r w:rsidRPr="00B663E3">
        <w:rPr>
          <w:rFonts w:eastAsia="Calibri" w:cs="Arial"/>
          <w:color w:val="1E4959"/>
          <w:szCs w:val="22"/>
        </w:rPr>
        <w:t xml:space="preserve">Direct Costs: </w:t>
      </w:r>
      <w:r w:rsidRPr="00B663E3">
        <w:rPr>
          <w:rFonts w:eastAsia="Calibri" w:cs="Arial"/>
          <w:color w:val="000000"/>
          <w:szCs w:val="22"/>
        </w:rPr>
        <w:t xml:space="preserve"> </w:t>
      </w:r>
      <w:r w:rsidR="004C7D1A" w:rsidRPr="003D4975">
        <w:rPr>
          <w:rFonts w:eastAsia="Calibri" w:cs="Arial"/>
          <w:color w:val="000000"/>
          <w:szCs w:val="22"/>
        </w:rPr>
        <w:t xml:space="preserve">The subject’s building improvements are considered most similar to the Marshall Valuation's classification for the following separate components:  </w:t>
      </w:r>
    </w:p>
    <w:p w14:paraId="5034668C" w14:textId="054EE70C" w:rsidR="00487342" w:rsidRDefault="00487342" w:rsidP="00311CDD">
      <w:pPr>
        <w:rPr>
          <w:rFonts w:eastAsia="Calibri" w:cs="Arial"/>
          <w:color w:val="000000"/>
          <w:szCs w:val="22"/>
        </w:rPr>
      </w:pPr>
    </w:p>
    <w:p w14:paraId="50514EA6" w14:textId="78382C4D" w:rsidR="00487342" w:rsidRDefault="00487342" w:rsidP="00487342">
      <w:pPr>
        <w:ind w:left="720"/>
      </w:pPr>
      <w:r w:rsidRPr="00E938EA">
        <w:rPr>
          <w:rFonts w:eastAsia="Calibri" w:cs="Arial"/>
          <w:color w:val="000000"/>
          <w:szCs w:val="22"/>
          <w:u w:val="single"/>
        </w:rPr>
        <w:t>Buildings 1 and 2</w:t>
      </w:r>
      <w:r>
        <w:rPr>
          <w:rFonts w:eastAsia="Calibri" w:cs="Arial"/>
          <w:color w:val="000000"/>
          <w:szCs w:val="22"/>
        </w:rPr>
        <w:t xml:space="preserve"> </w:t>
      </w:r>
      <w:r w:rsidR="00E938EA">
        <w:rPr>
          <w:rFonts w:eastAsia="Calibri" w:cs="Arial"/>
          <w:color w:val="000000"/>
          <w:szCs w:val="22"/>
        </w:rPr>
        <w:t xml:space="preserve">- </w:t>
      </w:r>
      <w:sdt>
        <w:sdtPr>
          <w:rPr>
            <w:rFonts w:eastAsia="Calibri"/>
            <w:color w:val="000000"/>
            <w:kern w:val="0"/>
            <w:szCs w:val="22"/>
            <w:highlight w:val="green"/>
            <w:u w:val="single"/>
          </w:rPr>
          <w:alias w:val="Bldg. Class"/>
          <w:tag w:val="Bldg. Class"/>
          <w:id w:val="-1204478351"/>
          <w:placeholder>
            <w:docPart w:val="A16145BC214F43BAAD5DD199C86A7DFD"/>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E938EA" w:rsidRPr="00E938EA">
            <w:rPr>
              <w:rFonts w:eastAsia="Calibri"/>
              <w:color w:val="000000"/>
              <w:kern w:val="0"/>
              <w:szCs w:val="22"/>
              <w:highlight w:val="green"/>
              <w:u w:val="single"/>
            </w:rPr>
            <w:t>Class S</w:t>
          </w:r>
        </w:sdtContent>
      </w:sdt>
      <w:r w:rsidR="00E938EA" w:rsidRPr="00E938EA">
        <w:rPr>
          <w:rFonts w:eastAsia="Calibri"/>
          <w:color w:val="000000"/>
          <w:kern w:val="0"/>
          <w:szCs w:val="22"/>
          <w:u w:val="single"/>
        </w:rPr>
        <w:t xml:space="preserve"> </w:t>
      </w:r>
      <w:r w:rsidR="00E938EA">
        <w:rPr>
          <w:u w:val="single"/>
        </w:rPr>
        <w:t>Light Industrial Manufacturing Building</w:t>
      </w:r>
      <w:r w:rsidR="00E938EA" w:rsidRPr="00E938EA">
        <w:t xml:space="preserve"> </w:t>
      </w:r>
      <w:r w:rsidR="00E938EA" w:rsidRPr="00E938EA">
        <w:rPr>
          <w:highlight w:val="yellow"/>
        </w:rPr>
        <w:t>(Sec. 14, P. 14</w:t>
      </w:r>
      <w:r w:rsidR="00E938EA" w:rsidRPr="00FA4642">
        <w:t xml:space="preserve">) </w:t>
      </w:r>
      <w:r w:rsidR="00E938EA">
        <w:rPr>
          <w:rFonts w:eastAsia="Calibri" w:cs="Arial"/>
          <w:color w:val="000000"/>
          <w:szCs w:val="22"/>
        </w:rPr>
        <w:t>…</w:t>
      </w:r>
      <w:r>
        <w:t xml:space="preserve"> </w:t>
      </w:r>
      <w:sdt>
        <w:sdtPr>
          <w:rPr>
            <w:rFonts w:eastAsia="Calibri"/>
            <w:color w:val="000000"/>
            <w:kern w:val="0"/>
            <w:szCs w:val="22"/>
            <w:highlight w:val="green"/>
          </w:rPr>
          <w:alias w:val="Quality"/>
          <w:tag w:val="Quality"/>
          <w:id w:val="-151922499"/>
          <w:placeholder>
            <w:docPart w:val="73F824ED485A46FC97AE898DE406DC98"/>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E938EA">
            <w:rPr>
              <w:rFonts w:eastAsia="Calibri"/>
              <w:color w:val="000000"/>
              <w:kern w:val="0"/>
              <w:szCs w:val="22"/>
              <w:highlight w:val="green"/>
            </w:rPr>
            <w:t>good</w:t>
          </w:r>
        </w:sdtContent>
      </w:sdt>
      <w:r w:rsidR="00E938EA" w:rsidRPr="00B663E3">
        <w:rPr>
          <w:rFonts w:eastAsia="Calibri"/>
          <w:color w:val="000000"/>
          <w:kern w:val="0"/>
          <w:szCs w:val="22"/>
        </w:rPr>
        <w:t xml:space="preserve"> </w:t>
      </w:r>
      <w:r>
        <w:t xml:space="preserve">quality (Building 1) and </w:t>
      </w:r>
      <w:sdt>
        <w:sdtPr>
          <w:rPr>
            <w:rFonts w:eastAsia="Calibri"/>
            <w:color w:val="000000"/>
            <w:kern w:val="0"/>
            <w:szCs w:val="22"/>
            <w:highlight w:val="green"/>
          </w:rPr>
          <w:alias w:val="Quality"/>
          <w:tag w:val="Quality"/>
          <w:id w:val="1973783223"/>
          <w:placeholder>
            <w:docPart w:val="F1D307263BB348C9A5FC75DCD3AA75C2"/>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E938EA">
            <w:rPr>
              <w:rFonts w:eastAsia="Calibri"/>
              <w:color w:val="000000"/>
              <w:kern w:val="0"/>
              <w:szCs w:val="22"/>
              <w:highlight w:val="green"/>
            </w:rPr>
            <w:t>average</w:t>
          </w:r>
        </w:sdtContent>
      </w:sdt>
      <w:r w:rsidR="00E938EA" w:rsidRPr="00B663E3">
        <w:rPr>
          <w:rFonts w:eastAsia="Calibri"/>
          <w:color w:val="000000"/>
          <w:kern w:val="0"/>
          <w:szCs w:val="22"/>
        </w:rPr>
        <w:t xml:space="preserve"> </w:t>
      </w:r>
      <w:r w:rsidRPr="00FA4642">
        <w:t>quality</w:t>
      </w:r>
      <w:r>
        <w:t xml:space="preserve"> (Building 2)</w:t>
      </w:r>
      <w:r w:rsidRPr="00FA4642">
        <w:t>.</w:t>
      </w:r>
      <w:r>
        <w:t xml:space="preserve">  </w:t>
      </w:r>
    </w:p>
    <w:p w14:paraId="59FD2B0B" w14:textId="77777777" w:rsidR="00487342" w:rsidRDefault="00487342" w:rsidP="00487342">
      <w:pPr>
        <w:ind w:left="720"/>
      </w:pPr>
    </w:p>
    <w:p w14:paraId="3D5D7791" w14:textId="274DBA37" w:rsidR="00487342" w:rsidRDefault="00487342" w:rsidP="00487342">
      <w:pPr>
        <w:ind w:left="720"/>
      </w:pPr>
      <w:r w:rsidRPr="00E938EA">
        <w:rPr>
          <w:u w:val="single"/>
        </w:rPr>
        <w:t>Buildings A, B, C, D, and E</w:t>
      </w:r>
      <w:r>
        <w:t xml:space="preserve"> </w:t>
      </w:r>
      <w:r w:rsidR="00E938EA">
        <w:t xml:space="preserve">- </w:t>
      </w:r>
      <w:r w:rsidR="00E938EA">
        <w:rPr>
          <w:u w:val="single"/>
        </w:rPr>
        <w:t>Prefabricated Buildings, Office Structures</w:t>
      </w:r>
      <w:r w:rsidR="00E938EA" w:rsidRPr="00FA4642">
        <w:t xml:space="preserve"> </w:t>
      </w:r>
      <w:r w:rsidR="00E938EA" w:rsidRPr="00E938EA">
        <w:rPr>
          <w:highlight w:val="yellow"/>
        </w:rPr>
        <w:t>(Sec. 14, P. 14)</w:t>
      </w:r>
      <w:r w:rsidR="00E938EA">
        <w:t xml:space="preserve"> …</w:t>
      </w:r>
      <w:r>
        <w:t xml:space="preserve"> </w:t>
      </w:r>
      <w:sdt>
        <w:sdtPr>
          <w:rPr>
            <w:rFonts w:eastAsia="Calibri"/>
            <w:color w:val="000000"/>
            <w:kern w:val="0"/>
            <w:szCs w:val="22"/>
            <w:highlight w:val="green"/>
          </w:rPr>
          <w:alias w:val="Quality"/>
          <w:tag w:val="Quality"/>
          <w:id w:val="1770573276"/>
          <w:placeholder>
            <w:docPart w:val="A9126B025A134117874A3E3D52AFDE6A"/>
          </w:placeholder>
          <w:dropDownList>
            <w:listItem w:value="Choose an item."/>
            <w:listItem w:displayText="average" w:value="average"/>
            <w:listItem w:displayText="good" w:value="good"/>
            <w:listItem w:displayText="excellent" w:value="excellent"/>
            <w:listItem w:displayText="high cost" w:value="high cos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E938EA">
            <w:rPr>
              <w:rFonts w:eastAsia="Calibri"/>
              <w:color w:val="000000"/>
              <w:kern w:val="0"/>
              <w:szCs w:val="22"/>
              <w:highlight w:val="green"/>
            </w:rPr>
            <w:t>high cost</w:t>
          </w:r>
        </w:sdtContent>
      </w:sdt>
      <w:r w:rsidR="00E938EA" w:rsidRPr="00B663E3">
        <w:rPr>
          <w:rFonts w:eastAsia="Calibri"/>
          <w:color w:val="000000"/>
          <w:kern w:val="0"/>
          <w:szCs w:val="22"/>
        </w:rPr>
        <w:t xml:space="preserve"> </w:t>
      </w:r>
      <w:r w:rsidR="00E938EA">
        <w:rPr>
          <w:rFonts w:eastAsia="Calibri"/>
          <w:color w:val="000000"/>
          <w:kern w:val="0"/>
          <w:szCs w:val="22"/>
        </w:rPr>
        <w:t xml:space="preserve">quality </w:t>
      </w:r>
      <w:r>
        <w:t xml:space="preserve">(Buildings A, B, C and D) and </w:t>
      </w:r>
      <w:sdt>
        <w:sdtPr>
          <w:rPr>
            <w:rFonts w:eastAsia="Calibri"/>
            <w:color w:val="000000"/>
            <w:kern w:val="0"/>
            <w:szCs w:val="22"/>
            <w:highlight w:val="green"/>
          </w:rPr>
          <w:alias w:val="Quality"/>
          <w:tag w:val="Quality"/>
          <w:id w:val="-209035408"/>
          <w:placeholder>
            <w:docPart w:val="92471EF9476145E580BF47CF982C48A8"/>
          </w:placeholder>
          <w:dropDownList>
            <w:listItem w:value="Choose an item."/>
            <w:listItem w:displayText="average" w:value="average"/>
            <w:listItem w:displayText="good" w:value="good"/>
            <w:listItem w:displayText="excellent" w:value="excellent"/>
            <w:listItem w:displayText="high cost" w:value="high cost"/>
            <w:listItem w:displayText="low cost" w:value="low cost"/>
            <w:listItem w:displayText="cheap" w:value="cheap"/>
            <w:listItem w:displayText="average to good" w:value="average to good"/>
            <w:listItem w:displayText="low cost to average" w:value="low cost to average"/>
            <w:listItem w:displayText="good to excellent" w:value="good to excellent"/>
          </w:dropDownList>
        </w:sdtPr>
        <w:sdtEndPr/>
        <w:sdtContent>
          <w:r w:rsidR="00E938EA">
            <w:rPr>
              <w:rFonts w:eastAsia="Calibri"/>
              <w:color w:val="000000"/>
              <w:kern w:val="0"/>
              <w:szCs w:val="22"/>
              <w:highlight w:val="green"/>
            </w:rPr>
            <w:t>average</w:t>
          </w:r>
        </w:sdtContent>
      </w:sdt>
      <w:r>
        <w:t xml:space="preserve"> </w:t>
      </w:r>
      <w:r w:rsidR="00E938EA">
        <w:t xml:space="preserve">quality </w:t>
      </w:r>
      <w:r>
        <w:t>(Building E)</w:t>
      </w:r>
      <w:r w:rsidRPr="00FA4642">
        <w:t xml:space="preserve">. </w:t>
      </w:r>
      <w:r>
        <w:t xml:space="preserve"> </w:t>
      </w:r>
    </w:p>
    <w:p w14:paraId="11D741C4" w14:textId="77777777" w:rsidR="00487342" w:rsidRDefault="00487342" w:rsidP="00487342">
      <w:pPr>
        <w:ind w:left="720"/>
      </w:pPr>
    </w:p>
    <w:p w14:paraId="3F027733" w14:textId="45C0D5CF" w:rsidR="00487342" w:rsidRDefault="00487342" w:rsidP="00487342">
      <w:pPr>
        <w:ind w:left="720"/>
        <w:rPr>
          <w:rFonts w:eastAsia="Calibri" w:cs="Arial"/>
          <w:color w:val="000000"/>
          <w:szCs w:val="22"/>
        </w:rPr>
      </w:pPr>
      <w:r>
        <w:lastRenderedPageBreak/>
        <w:t>In terms of the modular offices, Buildings A, B, C and D had extensive remodeling after their installation in 2014.  Therefore, the cost figure was modified to reflect the higher quality interior upgrading more typical of stick-build offices.</w:t>
      </w:r>
    </w:p>
    <w:p w14:paraId="028A8FDB" w14:textId="77777777" w:rsidR="004C7D1A" w:rsidRDefault="004C7D1A" w:rsidP="00311CDD">
      <w:pPr>
        <w:rPr>
          <w:rFonts w:eastAsia="Calibri" w:cs="Arial"/>
          <w:color w:val="000000"/>
          <w:szCs w:val="22"/>
        </w:rPr>
      </w:pPr>
    </w:p>
    <w:p w14:paraId="0A4AC284" w14:textId="5FF2A053" w:rsidR="00487342" w:rsidRPr="00177BC6" w:rsidRDefault="00487342" w:rsidP="00487342">
      <w:pPr>
        <w:rPr>
          <w:rFonts w:eastAsia="Calibri" w:cs="Arial"/>
          <w:color w:val="000000"/>
          <w:szCs w:val="22"/>
        </w:rPr>
      </w:pPr>
      <w:r w:rsidRPr="00320283">
        <w:rPr>
          <w:rFonts w:eastAsia="Calibri" w:cs="Arial"/>
          <w:color w:val="1E4959"/>
          <w:szCs w:val="22"/>
        </w:rPr>
        <w:t xml:space="preserve">Add Ons: </w:t>
      </w:r>
      <w:sdt>
        <w:sdtPr>
          <w:rPr>
            <w:rFonts w:eastAsia="Calibri" w:cs="Arial"/>
            <w:color w:val="000000"/>
            <w:szCs w:val="22"/>
            <w:highlight w:val="green"/>
          </w:rPr>
          <w:alias w:val="Add-Ons"/>
          <w:tag w:val="Add-Ons"/>
          <w:id w:val="-1782022905"/>
          <w:placeholder>
            <w:docPart w:val="CAF32A57B64B442A8E2A3DE2562D56DB"/>
          </w:placeholder>
          <w:dropDownList>
            <w:listItem w:value="Choose an item."/>
            <w:listItem w:displayText="None" w:value="None"/>
            <w:listItem w:displayText="Adjustments to the preceding base unit costs include the following" w:value="Adjustments to the preceding base unit costs include the following"/>
          </w:dropDownList>
        </w:sdtPr>
        <w:sdtEndPr/>
        <w:sdtContent>
          <w:r>
            <w:rPr>
              <w:rFonts w:eastAsia="Calibri" w:cs="Arial"/>
              <w:color w:val="000000"/>
              <w:szCs w:val="22"/>
              <w:highlight w:val="green"/>
            </w:rPr>
            <w:t>Adjustments to the preceding base unit costs include the following</w:t>
          </w:r>
        </w:sdtContent>
      </w:sdt>
      <w:r w:rsidRPr="00177BC6">
        <w:rPr>
          <w:rFonts w:eastAsia="Calibri" w:cs="Arial"/>
          <w:color w:val="000000"/>
          <w:szCs w:val="22"/>
        </w:rPr>
        <w:t>:</w:t>
      </w:r>
    </w:p>
    <w:p w14:paraId="593BC67C" w14:textId="77777777" w:rsidR="00E938EA" w:rsidRDefault="00E938EA" w:rsidP="00E938EA"/>
    <w:p w14:paraId="2BADC9BA" w14:textId="0D13F8F4" w:rsidR="00E938EA" w:rsidRPr="00E938EA" w:rsidRDefault="00E938EA" w:rsidP="00E938EA">
      <w:pPr>
        <w:ind w:left="720"/>
        <w:rPr>
          <w:highlight w:val="yellow"/>
        </w:rPr>
      </w:pPr>
      <w:r w:rsidRPr="00E938EA">
        <w:rPr>
          <w:rFonts w:eastAsia="Calibri" w:cs="Arial"/>
          <w:color w:val="000000"/>
          <w:szCs w:val="22"/>
          <w:highlight w:val="yellow"/>
          <w:u w:val="single"/>
        </w:rPr>
        <w:t>Building 1</w:t>
      </w:r>
      <w:r w:rsidRPr="00E938EA">
        <w:rPr>
          <w:rFonts w:eastAsia="Calibri" w:cs="Arial"/>
          <w:color w:val="000000"/>
          <w:szCs w:val="22"/>
          <w:highlight w:val="yellow"/>
        </w:rPr>
        <w:t xml:space="preserve"> - I</w:t>
      </w:r>
      <w:r w:rsidRPr="00E938EA">
        <w:rPr>
          <w:highlight w:val="yellow"/>
        </w:rPr>
        <w:t xml:space="preserve">ncluded 1,960 SF of average quality stacked office allocated at $54.00 per SF.  Additional add-ons include full HVAC central air conditioning at $6.78 per SF or $13,289; and (4) overhead truck doors.  Industrial Office Building 2 had no heat source but was adjusted for its (2) truck doors. </w:t>
      </w:r>
    </w:p>
    <w:p w14:paraId="4520AA07" w14:textId="77777777" w:rsidR="00E938EA" w:rsidRPr="00E938EA" w:rsidRDefault="00E938EA" w:rsidP="00E938EA">
      <w:pPr>
        <w:ind w:left="720"/>
        <w:rPr>
          <w:highlight w:val="yellow"/>
        </w:rPr>
      </w:pPr>
    </w:p>
    <w:p w14:paraId="1127B6FF" w14:textId="29B69B78" w:rsidR="00E938EA" w:rsidRPr="005448D5" w:rsidRDefault="00E938EA" w:rsidP="00E938EA">
      <w:pPr>
        <w:ind w:left="720"/>
      </w:pPr>
      <w:r w:rsidRPr="00E938EA">
        <w:rPr>
          <w:highlight w:val="yellow"/>
          <w:u w:val="single"/>
        </w:rPr>
        <w:t>Buildings A, B, C, D, and E</w:t>
      </w:r>
      <w:r w:rsidRPr="00E938EA">
        <w:rPr>
          <w:highlight w:val="yellow"/>
        </w:rPr>
        <w:t xml:space="preserve"> – The Modular Office base cost does not include the cost of foundation prep (gravel or concrete pad), foundation piers or installation, heating, ventilation or air conditioning and utility hook-ups.  The foundation includes pressure treated skirting ($35.00 per lineal foot excluding Building E which had partially completed skirting, and piers ($50 per pier) or the grading and gravel required for the base ($3.00 per SF).  Plumbing (utilities) were included at $605 per fixture.  Central heating and cooling system were included at $6.78 per SF.</w:t>
      </w:r>
      <w:r>
        <w:t xml:space="preserve"> </w:t>
      </w:r>
    </w:p>
    <w:p w14:paraId="3BA4100E" w14:textId="77777777" w:rsidR="00E938EA" w:rsidRPr="005448D5" w:rsidRDefault="00E938EA" w:rsidP="00E938EA"/>
    <w:p w14:paraId="7BC26957" w14:textId="77777777" w:rsidR="00311CDD" w:rsidRPr="004C7D1A" w:rsidRDefault="00311CDD" w:rsidP="00311CDD">
      <w:pPr>
        <w:rPr>
          <w:rFonts w:eastAsia="Calibri" w:cs="Arial"/>
          <w:bCs/>
          <w:color w:val="000000"/>
          <w:szCs w:val="22"/>
        </w:rPr>
      </w:pP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4C7D1A" w:rsidRDefault="00311CDD" w:rsidP="00311CDD">
      <w:pPr>
        <w:rPr>
          <w:rFonts w:eastAsia="Calibri" w:cs="Arial"/>
          <w:bCs/>
          <w:color w:val="000000"/>
          <w:szCs w:val="22"/>
        </w:rPr>
      </w:pPr>
    </w:p>
    <w:p w14:paraId="20727BB1" w14:textId="2F48411C" w:rsidR="00311CDD" w:rsidRPr="000754FA" w:rsidRDefault="00311CDD" w:rsidP="00311CDD">
      <w:pPr>
        <w:rPr>
          <w:rFonts w:eastAsia="Calibri" w:cs="Arial"/>
          <w:color w:val="000000"/>
          <w:szCs w:val="22"/>
        </w:rPr>
      </w:pPr>
      <w:r w:rsidRPr="00D46BC3">
        <w:rPr>
          <w:rFonts w:eastAsia="Calibri" w:cs="Arial"/>
          <w:color w:val="1E4959"/>
          <w:szCs w:val="22"/>
        </w:rPr>
        <w:t xml:space="preserve">Site Improvements: </w:t>
      </w:r>
      <w:r w:rsidR="00E938EA" w:rsidRPr="00E938EA">
        <w:rPr>
          <w:color w:val="000000"/>
          <w:highlight w:val="yellow"/>
        </w:rPr>
        <w:t>Site improvements include grading and minor landscaping around the site; 60 ton truck scale ($69,562); approximately 18,500 SF of asphalt paving at $4.25 per SF, chain link fencing on three side of approximately 2,000 lineal feet with one gate; and approximately 2,500 SF of Trex decking with wood rails at $20.50 per SF.</w:t>
      </w:r>
      <w:r w:rsidR="00E938EA">
        <w:rPr>
          <w:color w:val="000000"/>
        </w:rPr>
        <w:t xml:space="preserve">  </w:t>
      </w:r>
    </w:p>
    <w:p w14:paraId="6300089F" w14:textId="77777777" w:rsidR="00311CDD" w:rsidRPr="000754FA" w:rsidRDefault="00311CDD" w:rsidP="00311CDD">
      <w:pPr>
        <w:rPr>
          <w:rFonts w:eastAsia="Calibri" w:cs="Arial"/>
          <w:b/>
          <w:color w:val="000000"/>
          <w:szCs w:val="22"/>
        </w:rPr>
      </w:pPr>
    </w:p>
    <w:p w14:paraId="13579501" w14:textId="613940AD" w:rsidR="00311CDD" w:rsidRPr="00435CAE" w:rsidRDefault="00311CDD" w:rsidP="00311CDD">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00E938EA" w:rsidRPr="00DF412F">
        <w:t>Additional soft costs include taxes</w:t>
      </w:r>
      <w:r w:rsidR="00E938EA">
        <w:t xml:space="preserve"> during construction and miscellaneous costs, plus professional services (legal, accounting, appraisal, environmental, consulting, title, etc.), estimated at </w:t>
      </w:r>
      <w:r w:rsidR="00E938EA" w:rsidRPr="00E938EA">
        <w:rPr>
          <w:highlight w:val="yellow"/>
        </w:rPr>
        <w:t>3.0% per building</w:t>
      </w:r>
      <w:r w:rsidR="00E938EA">
        <w:t xml:space="preserve"> which is common in the marketplace.   </w:t>
      </w:r>
    </w:p>
    <w:p w14:paraId="21FC07A7" w14:textId="77777777" w:rsidR="00311CDD" w:rsidRPr="00435CAE" w:rsidRDefault="00311CDD" w:rsidP="00311CDD">
      <w:pPr>
        <w:rPr>
          <w:rFonts w:eastAsia="Calibri" w:cs="Arial"/>
          <w:szCs w:val="22"/>
        </w:rPr>
      </w:pPr>
    </w:p>
    <w:p w14:paraId="0F4EF5FD" w14:textId="5D300D84" w:rsidR="00311CDD" w:rsidRPr="000754FA" w:rsidRDefault="00311CDD" w:rsidP="00311CDD">
      <w:pPr>
        <w:rPr>
          <w:rFonts w:eastAsia="Calibri" w:cs="Arial"/>
          <w:color w:val="000000"/>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w:t>
      </w:r>
      <w:r w:rsidR="00DD1E84">
        <w:t>s</w:t>
      </w:r>
      <w:r w:rsidRPr="00435CAE">
        <w:t xml:space="preserve"> and site coverage. </w:t>
      </w:r>
      <w:r w:rsidRPr="00435CAE">
        <w:rPr>
          <w:rFonts w:eastAsia="Calibri" w:cs="Arial"/>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9209B2F" w14:textId="77777777" w:rsidR="00E938EA" w:rsidRDefault="00E938EA" w:rsidP="003477E8">
      <w:pPr>
        <w:ind w:left="180"/>
        <w:jc w:val="center"/>
        <w:rPr>
          <w:rFonts w:eastAsia="Calibri"/>
        </w:rPr>
        <w:sectPr w:rsidR="00E938EA" w:rsidSect="00013E58">
          <w:pgSz w:w="12240" w:h="15840" w:code="1"/>
          <w:pgMar w:top="1440" w:right="1440" w:bottom="720" w:left="1440" w:header="720" w:footer="720" w:gutter="0"/>
          <w:cols w:space="720"/>
          <w:vAlign w:val="center"/>
          <w:docGrid w:linePitch="360"/>
        </w:sectPr>
      </w:pPr>
      <w:r w:rsidRPr="00DB63D2">
        <w:rPr>
          <w:noProof/>
        </w:rPr>
        <w:lastRenderedPageBreak/>
        <w:drawing>
          <wp:inline distT="0" distB="0" distL="0" distR="0" wp14:anchorId="1BDC5B68" wp14:editId="6FAB77CD">
            <wp:extent cx="5009321" cy="8087751"/>
            <wp:effectExtent l="0" t="0" r="127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5019827" cy="8104713"/>
                    </a:xfrm>
                    <a:prstGeom prst="rect">
                      <a:avLst/>
                    </a:prstGeom>
                    <a:noFill/>
                    <a:ln>
                      <a:noFill/>
                    </a:ln>
                  </pic:spPr>
                </pic:pic>
              </a:graphicData>
            </a:graphic>
          </wp:inline>
        </w:drawing>
      </w:r>
      <w:r w:rsidR="00ED215D">
        <w:rPr>
          <w:rFonts w:eastAsia="Calibri"/>
        </w:rPr>
        <w:t xml:space="preserve"> </w:t>
      </w:r>
    </w:p>
    <w:p w14:paraId="06300A5B" w14:textId="42EE01A3" w:rsidR="003477E8" w:rsidRDefault="00E938EA"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1F1ED0">
        <w:rPr>
          <w:noProof/>
        </w:rPr>
        <w:lastRenderedPageBreak/>
        <w:drawing>
          <wp:inline distT="0" distB="0" distL="0" distR="0" wp14:anchorId="3FC1A075" wp14:editId="023584F8">
            <wp:extent cx="5318945" cy="81783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5321945" cy="8183007"/>
                    </a:xfrm>
                    <a:prstGeom prst="rect">
                      <a:avLst/>
                    </a:prstGeom>
                    <a:noFill/>
                    <a:ln>
                      <a:noFill/>
                    </a:ln>
                  </pic:spPr>
                </pic:pic>
              </a:graphicData>
            </a:graphic>
          </wp:inline>
        </w:drawing>
      </w:r>
    </w:p>
    <w:p w14:paraId="2A8120E9" w14:textId="77777777" w:rsidR="00EC55D4" w:rsidRPr="00ED778F" w:rsidRDefault="00EC55D4" w:rsidP="00EC55D4">
      <w:pPr>
        <w:keepNext/>
        <w:numPr>
          <w:ilvl w:val="1"/>
          <w:numId w:val="0"/>
        </w:numPr>
        <w:spacing w:before="200"/>
        <w:outlineLvl w:val="2"/>
        <w:rPr>
          <w:rFonts w:cs="Arial"/>
          <w:bCs/>
          <w:color w:val="1E4959"/>
          <w:sz w:val="28"/>
        </w:rPr>
      </w:pPr>
      <w:r w:rsidRPr="00ED778F">
        <w:rPr>
          <w:rFonts w:cs="Arial"/>
          <w:bCs/>
          <w:color w:val="1E4959"/>
          <w:sz w:val="28"/>
        </w:rPr>
        <w:lastRenderedPageBreak/>
        <w:t>Improvement Cost Conclusion</w:t>
      </w:r>
    </w:p>
    <w:p w14:paraId="10F2C48A" w14:textId="30746D3F" w:rsidR="007409E9" w:rsidRDefault="007409E9" w:rsidP="007409E9">
      <w:pPr>
        <w:widowControl w:val="0"/>
      </w:pPr>
      <w:r>
        <w:t>Based on</w:t>
      </w:r>
      <w:r w:rsidRPr="00534DD7">
        <w:t xml:space="preserve"> the cost service analysis</w:t>
      </w:r>
      <w:r>
        <w:t>,</w:t>
      </w:r>
      <w:r w:rsidRPr="00534DD7">
        <w:t xml:space="preserve"> the </w:t>
      </w:r>
      <w:r w:rsidRPr="00534DD7">
        <w:rPr>
          <w:b/>
        </w:rPr>
        <w:t>total direct/indirect cost new</w:t>
      </w:r>
      <w:r w:rsidRPr="00534DD7">
        <w:t xml:space="preserve"> is </w:t>
      </w:r>
      <w:r>
        <w:t xml:space="preserve">still </w:t>
      </w:r>
      <w:r w:rsidRPr="00534DD7">
        <w:t>reasonably concluded to be</w:t>
      </w:r>
      <w:r>
        <w:t xml:space="preserve"> in-line </w:t>
      </w:r>
      <w:r w:rsidRPr="003D4975">
        <w:t xml:space="preserve">with MVS at </w:t>
      </w:r>
      <w:r w:rsidRPr="007409E9">
        <w:rPr>
          <w:b/>
          <w:bCs/>
          <w:highlight w:val="yellow"/>
        </w:rPr>
        <w:t>$_______ per SF</w:t>
      </w:r>
      <w:r w:rsidRPr="007409E9">
        <w:rPr>
          <w:highlight w:val="yellow"/>
        </w:rPr>
        <w:t xml:space="preserve"> </w:t>
      </w:r>
      <w:r w:rsidRPr="007409E9">
        <w:rPr>
          <w:b/>
          <w:highlight w:val="yellow"/>
        </w:rPr>
        <w:t>GBA</w:t>
      </w:r>
      <w:r w:rsidRPr="003D4975">
        <w:t xml:space="preserve">, or </w:t>
      </w:r>
      <w:r w:rsidRPr="007409E9">
        <w:rPr>
          <w:b/>
          <w:highlight w:val="yellow"/>
        </w:rPr>
        <w:t>$_____________</w:t>
      </w:r>
      <w:r>
        <w:rPr>
          <w:b/>
        </w:rPr>
        <w:t xml:space="preserve"> </w:t>
      </w:r>
      <w:r w:rsidRPr="007409E9">
        <w:rPr>
          <w:highlight w:val="yellow"/>
        </w:rPr>
        <w:t>($_______ / SF</w:t>
      </w:r>
      <w:r w:rsidRPr="003D4975">
        <w:t xml:space="preserve"> x </w:t>
      </w:r>
      <w:r w:rsidR="006555C1">
        <w:t>${gba}</w:t>
      </w:r>
      <w:r>
        <w:t xml:space="preserve"> SF </w:t>
      </w:r>
      <w:r w:rsidRPr="003D4975">
        <w:t xml:space="preserve">GBA; rounded). </w:t>
      </w:r>
    </w:p>
    <w:p w14:paraId="6FFAF7D2" w14:textId="77777777" w:rsidR="00E6497E" w:rsidRPr="003D4975" w:rsidRDefault="00E6497E" w:rsidP="00E6497E">
      <w:pPr>
        <w:keepNext/>
        <w:numPr>
          <w:ilvl w:val="1"/>
          <w:numId w:val="0"/>
        </w:numPr>
        <w:spacing w:before="200"/>
        <w:outlineLvl w:val="2"/>
        <w:rPr>
          <w:rFonts w:cs="Arial"/>
          <w:bCs/>
          <w:color w:val="1E4959"/>
          <w:sz w:val="24"/>
          <w:szCs w:val="22"/>
          <w:u w:val="single"/>
        </w:rPr>
      </w:pPr>
      <w:r w:rsidRPr="003D4975">
        <w:rPr>
          <w:rFonts w:cs="Arial"/>
          <w:bCs/>
          <w:color w:val="1E4959"/>
          <w:sz w:val="24"/>
          <w:szCs w:val="22"/>
          <w:u w:val="single"/>
        </w:rPr>
        <w:t>Developer's Profit &amp; Overhead</w:t>
      </w:r>
    </w:p>
    <w:p w14:paraId="0A023418" w14:textId="77777777" w:rsidR="00E6497E" w:rsidRPr="00177BC6" w:rsidRDefault="00E6497E" w:rsidP="00E6497E">
      <w:pPr>
        <w:rPr>
          <w:rFonts w:eastAsia="Calibri" w:cs="Arial"/>
          <w:color w:val="000000"/>
          <w:szCs w:val="22"/>
        </w:rPr>
      </w:pPr>
      <w:r w:rsidRPr="003D4975">
        <w:rPr>
          <w:rFonts w:eastAsia="Calibri" w:cs="Arial"/>
          <w:color w:val="000000"/>
          <w:szCs w:val="22"/>
        </w:rPr>
        <w:t>This cost component compensates the developer for project risk and management.  It is unlikely that a developer</w:t>
      </w:r>
      <w:r w:rsidRPr="00177BC6">
        <w:rPr>
          <w:rFonts w:eastAsia="Calibri" w:cs="Arial"/>
          <w:color w:val="000000"/>
          <w:szCs w:val="22"/>
        </w:rPr>
        <w:t xml:space="preserve"> would proceed with a development unless adequate profit is available to justify the effort.  This cost includes office overhead, staff, profit, and absorption costs during rent-up.  The profit component is typically used to cover excess holding costs.  According to various developers active in the market, </w:t>
      </w:r>
      <w:r w:rsidRPr="007409E9">
        <w:rPr>
          <w:rFonts w:eastAsia="Calibri" w:cs="Arial"/>
          <w:color w:val="000000"/>
          <w:szCs w:val="22"/>
          <w:highlight w:val="yellow"/>
        </w:rPr>
        <w:t>profit and overhead generally ranges between 5% and 20% of the improvement costs</w:t>
      </w:r>
      <w:r w:rsidRPr="00177BC6">
        <w:rPr>
          <w:rFonts w:eastAsia="Calibri" w:cs="Arial"/>
          <w:color w:val="000000"/>
          <w:szCs w:val="22"/>
        </w:rPr>
        <w:t xml:space="preserve">, depending upon project value, size, location, and marketability. </w:t>
      </w:r>
    </w:p>
    <w:p w14:paraId="1195397D" w14:textId="77777777" w:rsidR="00E6497E" w:rsidRPr="00177BC6" w:rsidRDefault="00E6497E" w:rsidP="00E6497E">
      <w:pPr>
        <w:rPr>
          <w:rFonts w:eastAsia="Calibri" w:cs="Arial"/>
          <w:color w:val="000000"/>
          <w:szCs w:val="22"/>
        </w:rPr>
      </w:pPr>
    </w:p>
    <w:p w14:paraId="24CB2FCD" w14:textId="0055480A" w:rsidR="00E6497E" w:rsidRPr="000754FA" w:rsidRDefault="00E6497E" w:rsidP="00E6497E">
      <w:pPr>
        <w:rPr>
          <w:rFonts w:eastAsia="Calibri" w:cs="Arial"/>
          <w:color w:val="000000"/>
          <w:szCs w:val="22"/>
        </w:rPr>
      </w:pPr>
      <w:r w:rsidRPr="00177BC6">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r w:rsidRPr="007409E9">
        <w:rPr>
          <w:rFonts w:eastAsia="Calibri" w:cs="Arial"/>
          <w:color w:val="000000"/>
          <w:szCs w:val="22"/>
          <w:highlight w:val="yellow"/>
        </w:rPr>
        <w:t>The subject is a build-to-suit, owner-occupied, auto dealership with full service facility.  Such projects are usually constructed for business profit, and not to earn a developer's profit on the real estate</w:t>
      </w:r>
      <w:r w:rsidRPr="00177BC6">
        <w:rPr>
          <w:rFonts w:eastAsia="Calibri" w:cs="Arial"/>
          <w:color w:val="000000"/>
          <w:szCs w:val="22"/>
        </w:rPr>
        <w:t xml:space="preserve">.  Therefore, </w:t>
      </w:r>
      <w:bookmarkStart w:id="2" w:name="_Hlk42099162"/>
      <w:sdt>
        <w:sdtPr>
          <w:rPr>
            <w:rFonts w:eastAsia="Calibri" w:cs="Arial"/>
            <w:b/>
            <w:bCs/>
            <w:color w:val="000000"/>
            <w:szCs w:val="22"/>
            <w:highlight w:val="green"/>
          </w:rPr>
          <w:alias w:val="Developer Profit"/>
          <w:tag w:val="Developer Profit"/>
          <w:id w:val="1736500678"/>
          <w:placeholder>
            <w:docPart w:val="65A2F847EB6649CA93AD61151B0A4B43"/>
          </w:placeholder>
          <w:dropDownList>
            <w:listItem w:value="Choose an item."/>
            <w:listItem w:displayText="no allocaton" w:value="no allocaton"/>
            <w:listItem w:displayText="a 25.0% allocation" w:value="a 25.0% allocation"/>
            <w:listItem w:displayText="a 20.0% allocation" w:value="a 20.0% allocati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A86C38">
            <w:rPr>
              <w:rFonts w:eastAsia="Calibri" w:cs="Arial"/>
              <w:b/>
              <w:bCs/>
              <w:color w:val="000000"/>
              <w:szCs w:val="22"/>
              <w:highlight w:val="green"/>
            </w:rPr>
            <w:t>no allocaton</w:t>
          </w:r>
        </w:sdtContent>
      </w:sdt>
      <w:bookmarkEnd w:id="2"/>
      <w:r w:rsidR="00A86C38" w:rsidRPr="006936B3">
        <w:rPr>
          <w:rFonts w:eastAsia="Calibri" w:cs="Arial"/>
          <w:color w:val="000000"/>
          <w:szCs w:val="22"/>
        </w:rPr>
        <w:t xml:space="preserve"> </w:t>
      </w:r>
      <w:r w:rsidRPr="00177BC6">
        <w:rPr>
          <w:rFonts w:eastAsia="Calibri" w:cs="Arial"/>
          <w:color w:val="000000"/>
          <w:szCs w:val="22"/>
        </w:rPr>
        <w:t xml:space="preserve">for </w:t>
      </w:r>
      <w:r w:rsidRPr="00177BC6">
        <w:rPr>
          <w:rFonts w:eastAsia="Calibri" w:cs="Arial"/>
          <w:b/>
          <w:color w:val="000000"/>
          <w:szCs w:val="22"/>
        </w:rPr>
        <w:t xml:space="preserve">developer's </w:t>
      </w:r>
      <w:sdt>
        <w:sdtPr>
          <w:rPr>
            <w:rFonts w:eastAsia="Calibri" w:cs="Arial"/>
            <w:b/>
            <w:color w:val="000000"/>
            <w:szCs w:val="22"/>
            <w:highlight w:val="green"/>
          </w:rPr>
          <w:alias w:val="Management Fee or Profit"/>
          <w:tag w:val="Management Fee or Profit"/>
          <w:id w:val="1690330181"/>
          <w:placeholder>
            <w:docPart w:val="E84470064C0C4057A68D7C843315C0DB"/>
          </w:placeholder>
          <w:dropDownList>
            <w:listItem w:value="Choose an item."/>
            <w:listItem w:displayText="management fee" w:value="management fee"/>
            <w:listItem w:displayText="profit and overhead" w:value="profit and overhead"/>
          </w:dropDownList>
        </w:sdtPr>
        <w:sdtContent>
          <w:r w:rsidR="001A3CB6" w:rsidRPr="00A54837">
            <w:rPr>
              <w:rFonts w:eastAsia="Calibri" w:cs="Arial"/>
              <w:b/>
              <w:color w:val="000000"/>
              <w:szCs w:val="22"/>
              <w:highlight w:val="green"/>
            </w:rPr>
            <w:t>profit and overhead</w:t>
          </w:r>
        </w:sdtContent>
      </w:sdt>
      <w:r w:rsidR="001A3CB6" w:rsidRPr="00177BC6">
        <w:rPr>
          <w:rFonts w:eastAsia="Calibri" w:cs="Arial"/>
          <w:b/>
          <w:color w:val="000000"/>
          <w:szCs w:val="22"/>
        </w:rPr>
        <w:t xml:space="preserve"> </w:t>
      </w:r>
      <w:r w:rsidRPr="00177BC6">
        <w:rPr>
          <w:rFonts w:eastAsia="Calibri" w:cs="Arial"/>
          <w:color w:val="000000"/>
          <w:szCs w:val="22"/>
        </w:rPr>
        <w:t>has been included in this analysis.</w:t>
      </w:r>
    </w:p>
    <w:p w14:paraId="3004C8C5" w14:textId="77777777" w:rsidR="00477710" w:rsidRPr="00844F3C" w:rsidRDefault="00477710" w:rsidP="00477710">
      <w:pPr>
        <w:keepNext/>
        <w:numPr>
          <w:ilvl w:val="1"/>
          <w:numId w:val="0"/>
        </w:numPr>
        <w:spacing w:before="200"/>
        <w:outlineLvl w:val="2"/>
        <w:rPr>
          <w:rFonts w:cs="Arial"/>
          <w:bCs/>
          <w:color w:val="1E4959"/>
          <w:sz w:val="28"/>
        </w:rPr>
      </w:pPr>
      <w:r w:rsidRPr="00844F3C">
        <w:rPr>
          <w:rFonts w:cs="Arial"/>
          <w:color w:val="1E4959"/>
          <w:sz w:val="28"/>
        </w:rPr>
        <w:t>Replacement Cost New</w:t>
      </w:r>
    </w:p>
    <w:p w14:paraId="65EB15B8" w14:textId="4D5A251C" w:rsidR="00E6497E" w:rsidRPr="000754FA" w:rsidRDefault="00E6497E" w:rsidP="00E6497E">
      <w:pPr>
        <w:rPr>
          <w:rFonts w:eastAsia="Calibri" w:cs="Arial"/>
          <w:color w:val="000000"/>
          <w:szCs w:val="22"/>
        </w:rPr>
      </w:pPr>
      <w:r w:rsidRPr="00177BC6">
        <w:rPr>
          <w:rFonts w:eastAsia="Calibri" w:cs="Arial"/>
          <w:color w:val="000000"/>
          <w:szCs w:val="22"/>
        </w:rPr>
        <w:t xml:space="preserve">In aggregate, direct and indirect costs for the subject improvements result in a </w:t>
      </w:r>
      <w:r w:rsidRPr="00177BC6">
        <w:rPr>
          <w:rFonts w:eastAsia="Calibri" w:cs="Arial"/>
          <w:b/>
          <w:color w:val="000000"/>
          <w:szCs w:val="22"/>
        </w:rPr>
        <w:t>total replacement cost new</w:t>
      </w:r>
      <w:r w:rsidRPr="00177BC6">
        <w:rPr>
          <w:rFonts w:eastAsia="Calibri" w:cs="Arial"/>
          <w:color w:val="000000"/>
          <w:szCs w:val="22"/>
        </w:rPr>
        <w:t xml:space="preserve"> of </w:t>
      </w:r>
      <w:r w:rsidRPr="007409E9">
        <w:rPr>
          <w:b/>
          <w:highlight w:val="yellow"/>
        </w:rPr>
        <w:t>$</w:t>
      </w:r>
      <w:r w:rsidR="007409E9" w:rsidRPr="007409E9">
        <w:rPr>
          <w:b/>
          <w:highlight w:val="yellow"/>
        </w:rPr>
        <w:t>_____________</w:t>
      </w:r>
      <w:r w:rsidRPr="00177BC6">
        <w:rPr>
          <w:rFonts w:eastAsia="Calibri" w:cs="Arial"/>
          <w:color w:val="000000"/>
          <w:szCs w:val="22"/>
        </w:rPr>
        <w:t>.</w:t>
      </w:r>
    </w:p>
    <w:p w14:paraId="5526F978" w14:textId="77777777" w:rsidR="00477710" w:rsidRPr="00844F3C" w:rsidRDefault="00477710" w:rsidP="00477710">
      <w:pPr>
        <w:keepNext/>
        <w:numPr>
          <w:ilvl w:val="1"/>
          <w:numId w:val="0"/>
        </w:numPr>
        <w:spacing w:before="200"/>
        <w:outlineLvl w:val="2"/>
        <w:rPr>
          <w:rFonts w:cs="Arial"/>
          <w:bCs/>
          <w:color w:val="1E4959"/>
          <w:sz w:val="28"/>
        </w:rPr>
      </w:pPr>
      <w:r w:rsidRPr="00844F3C">
        <w:rPr>
          <w:rFonts w:cs="Arial"/>
          <w:color w:val="1E4959"/>
          <w:sz w:val="28"/>
        </w:rPr>
        <w:t>Accrued Depreciation</w:t>
      </w:r>
    </w:p>
    <w:p w14:paraId="1338C497" w14:textId="77777777" w:rsidR="00E938EA" w:rsidRPr="00454B5C" w:rsidRDefault="00E938EA" w:rsidP="00E938EA">
      <w:pPr>
        <w:widowControl w:val="0"/>
        <w:rPr>
          <w:color w:val="000000"/>
        </w:rPr>
      </w:pPr>
      <w:r w:rsidRPr="00454B5C">
        <w:rPr>
          <w:color w:val="000000"/>
        </w:rPr>
        <w:t xml:space="preserve">From the improvement replacement cost new, a dollar amount of depreciation is deducted. There are three types of depreciation:  physical, functional, and external.  Physical deterioration is the result of physical wear and tear on the improvements. </w:t>
      </w:r>
    </w:p>
    <w:p w14:paraId="03DA997E" w14:textId="77777777" w:rsidR="00E938EA" w:rsidRPr="00454B5C" w:rsidRDefault="00E938EA" w:rsidP="00E938EA">
      <w:pPr>
        <w:widowControl w:val="0"/>
        <w:rPr>
          <w:color w:val="000000"/>
        </w:rPr>
      </w:pPr>
    </w:p>
    <w:p w14:paraId="743F38EF" w14:textId="77777777" w:rsidR="00E938EA" w:rsidRPr="00454B5C" w:rsidRDefault="00E938EA" w:rsidP="00E938EA">
      <w:pPr>
        <w:widowControl w:val="0"/>
        <w:rPr>
          <w:color w:val="000000"/>
        </w:rPr>
      </w:pPr>
      <w:r w:rsidRPr="00454B5C">
        <w:rPr>
          <w:color w:val="000000"/>
        </w:rPr>
        <w:t>Functional obsolescence is the result of design or physical problems which reduce the income-producing ability or desirability of the subject property.  External obsolescence is the result of outside influences (economic, neighborhood) which decreases the value of the property.</w:t>
      </w:r>
    </w:p>
    <w:p w14:paraId="38781193" w14:textId="77777777" w:rsidR="00E938EA" w:rsidRDefault="00E938EA" w:rsidP="00E938EA">
      <w:pPr>
        <w:widowControl w:val="0"/>
        <w:rPr>
          <w:color w:val="000000"/>
        </w:rPr>
      </w:pPr>
    </w:p>
    <w:p w14:paraId="71470BD7" w14:textId="4A9F547F" w:rsidR="00E938EA" w:rsidRDefault="00E938EA" w:rsidP="00E938EA">
      <w:pPr>
        <w:widowControl w:val="0"/>
        <w:rPr>
          <w:color w:val="000000"/>
        </w:rPr>
      </w:pPr>
      <w:r w:rsidRPr="00477710">
        <w:rPr>
          <w:color w:val="000000"/>
          <w:highlight w:val="yellow"/>
        </w:rPr>
        <w:t>The subject improvements are newer with the modular homes featuring extensive reconfiguring / remodeling within the past six years.</w:t>
      </w:r>
      <w:r w:rsidRPr="00430472">
        <w:rPr>
          <w:color w:val="000000"/>
        </w:rPr>
        <w:t xml:space="preserve">  </w:t>
      </w:r>
      <w:r>
        <w:rPr>
          <w:color w:val="000000"/>
        </w:rPr>
        <w:t>Depreciation</w:t>
      </w:r>
      <w:r w:rsidRPr="00430472">
        <w:rPr>
          <w:color w:val="000000"/>
        </w:rPr>
        <w:t xml:space="preserve"> will be considered on a per building basis using the age / life method of depreciation.  This method coordinates the effective age of the building to its total economic life as noted on the chart. This resulted in a depreciated value of the subject project of </w:t>
      </w:r>
      <w:r w:rsidRPr="00E938EA">
        <w:rPr>
          <w:b/>
          <w:color w:val="000000"/>
          <w:highlight w:val="yellow"/>
        </w:rPr>
        <w:t>$___________</w:t>
      </w:r>
      <w:r w:rsidRPr="00430472">
        <w:rPr>
          <w:color w:val="000000"/>
        </w:rPr>
        <w:t xml:space="preserve"> </w:t>
      </w:r>
      <w:r>
        <w:rPr>
          <w:color w:val="000000"/>
        </w:rPr>
        <w:t>(rounded).</w:t>
      </w:r>
    </w:p>
    <w:p w14:paraId="2DDDC96B" w14:textId="77777777" w:rsidR="00E6497E" w:rsidRPr="00DD571A" w:rsidRDefault="00E6497E" w:rsidP="00E6497E">
      <w:pPr>
        <w:pStyle w:val="Heading20"/>
        <w:rPr>
          <w:rFonts w:asciiTheme="minorHAnsi" w:hAnsiTheme="minorHAnsi" w:cs="Arial"/>
          <w:b w:val="0"/>
          <w:color w:val="1E4959"/>
          <w:spacing w:val="0"/>
          <w:kern w:val="20"/>
          <w:sz w:val="28"/>
          <w:szCs w:val="22"/>
        </w:rPr>
      </w:pPr>
      <w:r w:rsidRPr="00DD571A">
        <w:rPr>
          <w:rFonts w:asciiTheme="minorHAnsi" w:hAnsiTheme="minorHAnsi" w:cs="Arial"/>
          <w:b w:val="0"/>
          <w:color w:val="1E4959"/>
          <w:spacing w:val="0"/>
          <w:kern w:val="20"/>
          <w:sz w:val="28"/>
          <w:szCs w:val="22"/>
        </w:rPr>
        <w:t>Concluded Market Value Via The Cost Approach</w:t>
      </w:r>
    </w:p>
    <w:p w14:paraId="3084C6E5" w14:textId="512A52D1" w:rsidR="00E6497E" w:rsidRPr="00DD571A" w:rsidRDefault="00E6497E" w:rsidP="00E6497E">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DE527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E938EA">
        <w:rPr>
          <w:rFonts w:eastAsia="Calibri" w:cs="Arial"/>
          <w:color w:val="000000"/>
          <w:szCs w:val="22"/>
        </w:rPr>
        <w:t>fee simple</w:t>
      </w:r>
      <w:r w:rsidRPr="00DD571A">
        <w:rPr>
          <w:rFonts w:eastAsia="Calibri" w:cs="Arial"/>
          <w:color w:val="000000"/>
          <w:szCs w:val="22"/>
        </w:rPr>
        <w:t xml:space="preserve"> interest in the </w:t>
      </w:r>
      <w:r w:rsidRPr="00DE527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bookmarkStart w:id="3" w:name="_Hlk41454087"/>
      <w:r w:rsidR="00141219">
        <w:rPr>
          <w:rFonts w:eastAsia="Calibri" w:cs="Arial"/>
          <w:color w:val="000000"/>
          <w:szCs w:val="22"/>
        </w:rPr>
        <w:t xml:space="preserve"> </w:t>
      </w:r>
      <w:r w:rsidR="00141219">
        <w:rPr>
          <w:rFonts w:cs="Arial"/>
          <w:szCs w:val="22"/>
        </w:rPr>
        <w:t>(</w:t>
      </w:r>
      <w:sdt>
        <w:sdtPr>
          <w:rPr>
            <w:rFonts w:cs="Arial"/>
            <w:szCs w:val="22"/>
            <w:highlight w:val="green"/>
          </w:rPr>
          <w:alias w:val="Rounded"/>
          <w:tag w:val="Rounded"/>
          <w:id w:val="-1183351504"/>
          <w:placeholder>
            <w:docPart w:val="99D9CF40AD7D4BF49DBD6FC786489910"/>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141219">
            <w:rPr>
              <w:rFonts w:cs="Arial"/>
              <w:szCs w:val="22"/>
              <w:highlight w:val="green"/>
            </w:rPr>
            <w:t>rounded to the nearest $5,000</w:t>
          </w:r>
        </w:sdtContent>
      </w:sdt>
      <w:r w:rsidR="00141219">
        <w:rPr>
          <w:rFonts w:cs="Arial"/>
          <w:szCs w:val="22"/>
        </w:rPr>
        <w:t>)</w:t>
      </w:r>
      <w:r w:rsidR="00141219" w:rsidRPr="0005433A">
        <w:rPr>
          <w:rFonts w:cs="Arial"/>
          <w:szCs w:val="22"/>
        </w:rPr>
        <w:t>:</w:t>
      </w:r>
      <w:bookmarkEnd w:id="3"/>
      <w:r w:rsidRPr="00DD571A">
        <w:rPr>
          <w:rFonts w:eastAsia="Calibri" w:cs="Arial"/>
          <w:color w:val="000000"/>
          <w:szCs w:val="22"/>
        </w:rPr>
        <w:t xml:space="preserve"> </w:t>
      </w:r>
    </w:p>
    <w:p w14:paraId="70CEFB6E" w14:textId="77777777" w:rsidR="00E6497E" w:rsidRPr="00DD571A" w:rsidRDefault="00E6497E" w:rsidP="00E6497E">
      <w:pPr>
        <w:rPr>
          <w:rFonts w:eastAsia="Calibri" w:cs="Arial"/>
          <w:color w:val="000000"/>
          <w:szCs w:val="22"/>
        </w:rPr>
      </w:pPr>
    </w:p>
    <w:tbl>
      <w:tblPr>
        <w:tblW w:w="0" w:type="auto"/>
        <w:jc w:val="center"/>
        <w:tblLayout w:type="fixed"/>
        <w:tblCellMar>
          <w:left w:w="153" w:type="dxa"/>
          <w:right w:w="153" w:type="dxa"/>
        </w:tblCellMar>
        <w:tblLook w:val="0000" w:firstRow="0" w:lastRow="0" w:firstColumn="0" w:lastColumn="0" w:noHBand="0" w:noVBand="0"/>
      </w:tblPr>
      <w:tblGrid>
        <w:gridCol w:w="5899"/>
        <w:gridCol w:w="1976"/>
      </w:tblGrid>
      <w:tr w:rsidR="00E6497E" w:rsidRPr="00DD571A" w14:paraId="40A21889" w14:textId="77777777" w:rsidTr="002A0FE6">
        <w:trPr>
          <w:jc w:val="center"/>
        </w:trPr>
        <w:tc>
          <w:tcPr>
            <w:tcW w:w="5899" w:type="dxa"/>
            <w:tcBorders>
              <w:bottom w:val="single" w:sz="24" w:space="0" w:color="3FB44F"/>
            </w:tcBorders>
            <w:shd w:val="clear" w:color="auto" w:fill="1E4959"/>
          </w:tcPr>
          <w:p w14:paraId="4F90ACA9" w14:textId="77777777" w:rsidR="00E6497E" w:rsidRPr="00DD571A" w:rsidRDefault="00E6497E" w:rsidP="002A0FE6">
            <w:pPr>
              <w:rPr>
                <w:rFonts w:eastAsia="Calibri" w:cs="Arial"/>
                <w:color w:val="000000"/>
                <w:szCs w:val="22"/>
              </w:rPr>
            </w:pPr>
          </w:p>
        </w:tc>
        <w:tc>
          <w:tcPr>
            <w:tcW w:w="1976" w:type="dxa"/>
            <w:tcBorders>
              <w:bottom w:val="single" w:sz="24" w:space="0" w:color="3FB44F"/>
            </w:tcBorders>
            <w:shd w:val="clear" w:color="auto" w:fill="1E4959"/>
          </w:tcPr>
          <w:p w14:paraId="7C3CB96A" w14:textId="77777777" w:rsidR="00E6497E" w:rsidRPr="00DD571A" w:rsidRDefault="00E6497E" w:rsidP="002A0FE6">
            <w:pPr>
              <w:rPr>
                <w:rFonts w:eastAsia="Calibri" w:cs="Arial"/>
                <w:color w:val="000000"/>
                <w:szCs w:val="22"/>
              </w:rPr>
            </w:pPr>
          </w:p>
        </w:tc>
      </w:tr>
      <w:tr w:rsidR="00E6497E" w:rsidRPr="00DD571A" w14:paraId="4FB4282A" w14:textId="77777777" w:rsidTr="002A0FE6">
        <w:trPr>
          <w:trHeight w:val="549"/>
          <w:jc w:val="center"/>
        </w:trPr>
        <w:tc>
          <w:tcPr>
            <w:tcW w:w="5899" w:type="dxa"/>
            <w:tcBorders>
              <w:top w:val="single" w:sz="24" w:space="0" w:color="3FB44F"/>
              <w:bottom w:val="double" w:sz="6" w:space="0" w:color="auto"/>
              <w:right w:val="single" w:sz="6" w:space="0" w:color="auto"/>
            </w:tcBorders>
            <w:vAlign w:val="center"/>
          </w:tcPr>
          <w:p w14:paraId="25941185" w14:textId="77777777" w:rsidR="00E6497E" w:rsidRPr="00DD571A" w:rsidRDefault="00E6497E" w:rsidP="002A0FE6">
            <w:pPr>
              <w:jc w:val="left"/>
              <w:rPr>
                <w:rFonts w:eastAsia="Calibri" w:cs="Arial"/>
                <w:b/>
                <w:color w:val="000000"/>
                <w:szCs w:val="22"/>
              </w:rPr>
            </w:pPr>
            <w:r w:rsidRPr="00DD571A">
              <w:rPr>
                <w:rFonts w:eastAsia="Calibri" w:cs="Arial"/>
                <w:b/>
                <w:color w:val="000000"/>
                <w:szCs w:val="22"/>
              </w:rPr>
              <w:t>Concluded Market Value Via the Cost Approach:</w:t>
            </w:r>
          </w:p>
        </w:tc>
        <w:tc>
          <w:tcPr>
            <w:tcW w:w="1976" w:type="dxa"/>
            <w:tcBorders>
              <w:top w:val="single" w:sz="24" w:space="0" w:color="3FB44F"/>
              <w:left w:val="nil"/>
              <w:bottom w:val="double" w:sz="6" w:space="0" w:color="auto"/>
            </w:tcBorders>
            <w:vAlign w:val="center"/>
          </w:tcPr>
          <w:p w14:paraId="3C70D550" w14:textId="14CD0F55" w:rsidR="00E6497E" w:rsidRPr="00DD571A" w:rsidRDefault="00E6497E" w:rsidP="002A0FE6">
            <w:pPr>
              <w:jc w:val="center"/>
              <w:rPr>
                <w:rFonts w:eastAsia="Calibri" w:cs="Arial"/>
                <w:b/>
                <w:color w:val="000000"/>
                <w:szCs w:val="22"/>
              </w:rPr>
            </w:pPr>
            <w:r w:rsidRPr="00DE5271">
              <w:rPr>
                <w:rFonts w:eastAsia="Calibri" w:cs="Arial"/>
                <w:b/>
                <w:color w:val="000000"/>
                <w:szCs w:val="22"/>
                <w:highlight w:val="yellow"/>
              </w:rPr>
              <w:t>$</w:t>
            </w:r>
            <w:r w:rsidR="00DE5271" w:rsidRPr="00DE5271">
              <w:rPr>
                <w:rFonts w:eastAsia="Calibri" w:cs="Arial"/>
                <w:b/>
                <w:color w:val="000000"/>
                <w:szCs w:val="22"/>
                <w:highlight w:val="yellow"/>
              </w:rPr>
              <w:t>_____________</w:t>
            </w:r>
          </w:p>
        </w:tc>
      </w:tr>
    </w:tbl>
    <w:p w14:paraId="4D75C5BF" w14:textId="77777777" w:rsidR="00E6497E" w:rsidRPr="00DD571A" w:rsidRDefault="00E6497E" w:rsidP="00E6497E">
      <w:pPr>
        <w:rPr>
          <w:rFonts w:eastAsia="Calibri" w:cs="Arial"/>
          <w:color w:val="000000"/>
          <w:szCs w:val="22"/>
        </w:rPr>
      </w:pPr>
    </w:p>
    <w:p w14:paraId="25429000" w14:textId="77777777" w:rsidR="00DE5271" w:rsidRDefault="00E6497E" w:rsidP="00E6497E">
      <w:pPr>
        <w:rPr>
          <w:rFonts w:eastAsia="Calibri" w:cs="Arial"/>
          <w:color w:val="000000"/>
          <w:szCs w:val="22"/>
        </w:rPr>
      </w:pPr>
      <w:r w:rsidRPr="00DD571A">
        <w:rPr>
          <w:rFonts w:eastAsia="Calibri" w:cs="Arial"/>
          <w:color w:val="000000"/>
          <w:szCs w:val="22"/>
        </w:rPr>
        <w:lastRenderedPageBreak/>
        <w:t>Our analysis of the subject property via the Cost Approach is presented on the following page.</w:t>
      </w:r>
    </w:p>
    <w:p w14:paraId="2703AF71" w14:textId="3420607C" w:rsidR="006048F6" w:rsidRDefault="006048F6" w:rsidP="00E6497E">
      <w:pPr>
        <w:rPr>
          <w:rFonts w:eastAsia="Calibri" w:cs="Arial"/>
          <w:color w:val="000000"/>
          <w:szCs w:val="22"/>
        </w:rPr>
      </w:pPr>
      <w:bookmarkStart w:id="4" w:name="_Hlk42100292"/>
    </w:p>
    <w:p w14:paraId="2D88BA6F" w14:textId="059B0461" w:rsidR="006048F6" w:rsidRDefault="006048F6" w:rsidP="00E6497E">
      <w:pPr>
        <w:rPr>
          <w:rFonts w:eastAsia="Calibri" w:cs="Arial"/>
          <w:color w:val="000000"/>
          <w:szCs w:val="22"/>
        </w:rPr>
        <w:sectPr w:rsidR="006048F6" w:rsidSect="00ED215D">
          <w:endnotePr>
            <w:numFmt w:val="decimal"/>
          </w:endnotePr>
          <w:pgSz w:w="12240" w:h="15840" w:code="1"/>
          <w:pgMar w:top="1440" w:right="1440" w:bottom="720" w:left="1440" w:header="720" w:footer="720" w:gutter="0"/>
          <w:cols w:space="720"/>
          <w:docGrid w:linePitch="286"/>
        </w:sectPr>
      </w:pPr>
    </w:p>
    <w:p w14:paraId="1150ADA3" w14:textId="435AF668" w:rsidR="00DE5271" w:rsidRDefault="00477710" w:rsidP="00E6497E">
      <w:pPr>
        <w:rPr>
          <w:rFonts w:eastAsia="Calibri" w:cs="Arial"/>
          <w:color w:val="000000"/>
          <w:szCs w:val="22"/>
        </w:rPr>
      </w:pPr>
      <w:r w:rsidRPr="00886E92">
        <w:rPr>
          <w:noProof/>
        </w:rPr>
        <w:lastRenderedPageBreak/>
        <w:drawing>
          <wp:inline distT="0" distB="0" distL="0" distR="0" wp14:anchorId="422B6E70" wp14:editId="3A3FF9B2">
            <wp:extent cx="5943600" cy="4473690"/>
            <wp:effectExtent l="0" t="0" r="0"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73690"/>
                    </a:xfrm>
                    <a:prstGeom prst="rect">
                      <a:avLst/>
                    </a:prstGeom>
                    <a:noFill/>
                    <a:ln>
                      <a:noFill/>
                    </a:ln>
                  </pic:spPr>
                </pic:pic>
              </a:graphicData>
            </a:graphic>
          </wp:inline>
        </w:drawing>
      </w:r>
    </w:p>
    <w:p w14:paraId="1BBCBFF2" w14:textId="77777777" w:rsidR="00EA5442" w:rsidRDefault="00EA5442" w:rsidP="00E6497E">
      <w:pPr>
        <w:rPr>
          <w:rFonts w:eastAsia="Calibri" w:cs="Arial"/>
          <w:color w:val="000000"/>
          <w:szCs w:val="22"/>
        </w:rPr>
      </w:pPr>
    </w:p>
    <w:p w14:paraId="4C0B5C5F" w14:textId="1A35C469" w:rsidR="00EA5442" w:rsidRDefault="00EA5442" w:rsidP="00E6497E">
      <w:pPr>
        <w:rPr>
          <w:rFonts w:eastAsia="Calibri" w:cs="Arial"/>
          <w:color w:val="000000"/>
          <w:szCs w:val="22"/>
        </w:rPr>
        <w:sectPr w:rsidR="00EA5442" w:rsidSect="00DE5271">
          <w:endnotePr>
            <w:numFmt w:val="decimal"/>
          </w:endnotePr>
          <w:pgSz w:w="12240" w:h="15840" w:code="1"/>
          <w:pgMar w:top="1440" w:right="1440" w:bottom="720" w:left="1440" w:header="720" w:footer="720" w:gutter="0"/>
          <w:cols w:space="720"/>
          <w:vAlign w:val="center"/>
          <w:docGrid w:linePitch="286"/>
        </w:sectPr>
      </w:pPr>
    </w:p>
    <w:bookmarkEnd w:id="4"/>
    <w:p w14:paraId="3A301F35" w14:textId="716508B1" w:rsidR="00E6497E" w:rsidRPr="00DD571A" w:rsidRDefault="00E6497E" w:rsidP="00EA5442">
      <w:pPr>
        <w:rPr>
          <w:rFonts w:eastAsia="Calibri" w:cs="Arial"/>
          <w:color w:val="000000"/>
          <w:szCs w:val="22"/>
        </w:rPr>
      </w:pPr>
    </w:p>
    <w:sectPr w:rsidR="00E6497E"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3E6FDE" w14:textId="77777777" w:rsidR="00E724BD" w:rsidRDefault="00E724BD">
      <w:r>
        <w:separator/>
      </w:r>
    </w:p>
  </w:endnote>
  <w:endnote w:type="continuationSeparator" w:id="0">
    <w:p w14:paraId="0C9D6D7C" w14:textId="77777777" w:rsidR="00E724BD" w:rsidRDefault="00E724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6555C1">
      <w:rPr>
        <w:rFonts w:cs="Segoe UI"/>
        <w:bCs/>
        <w:iCs/>
        <w:kern w:val="0"/>
        <w:sz w:val="20"/>
        <w:szCs w:val="18"/>
        <w:shd w:val="clear" w:color="auto" w:fill="FFFFFF"/>
      </w:rPr>
      <w:t>${reportname}</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E12C9F" w14:textId="77777777" w:rsidR="00E724BD" w:rsidRDefault="00E724BD">
      <w:r>
        <w:separator/>
      </w:r>
    </w:p>
  </w:footnote>
  <w:footnote w:type="continuationSeparator" w:id="0">
    <w:p w14:paraId="5BA8A7E6" w14:textId="77777777" w:rsidR="00E724BD" w:rsidRDefault="00E724BD">
      <w:r>
        <w:continuationSeparator/>
      </w:r>
    </w:p>
  </w:footnote>
  <w:footnote w:id="1">
    <w:p w14:paraId="633FAC78" w14:textId="77777777" w:rsidR="00311CDD" w:rsidRPr="002B15BB" w:rsidRDefault="00311CDD" w:rsidP="00311CDD">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Pr>
          <w:sz w:val="18"/>
          <w:szCs w:val="18"/>
        </w:rPr>
        <w:t>6th</w:t>
      </w:r>
      <w:r w:rsidRPr="00534DD7">
        <w:rPr>
          <w:sz w:val="18"/>
          <w:szCs w:val="18"/>
        </w:rPr>
        <w:t xml:space="preserve"> Edition, 201</w:t>
      </w:r>
      <w:r>
        <w:rPr>
          <w:sz w:val="18"/>
          <w:szCs w:val="18"/>
        </w:rPr>
        <w:t>5</w:t>
      </w:r>
      <w:r w:rsidRPr="00534DD7">
        <w:rPr>
          <w:sz w:val="18"/>
          <w:szCs w:val="18"/>
        </w:rPr>
        <w:t>, The Appraisal Institute, Page 1</w:t>
      </w:r>
      <w:r>
        <w:rPr>
          <w:sz w:val="18"/>
          <w:szCs w:val="18"/>
        </w:rPr>
        <w:t>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6555C1">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77C"/>
    <w:rsid w:val="00140FD0"/>
    <w:rsid w:val="00141039"/>
    <w:rsid w:val="0014121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1AAA"/>
    <w:rsid w:val="001A30A2"/>
    <w:rsid w:val="001A3470"/>
    <w:rsid w:val="001A363D"/>
    <w:rsid w:val="001A3CB6"/>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280"/>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3FA"/>
    <w:rsid w:val="004766D9"/>
    <w:rsid w:val="004767A0"/>
    <w:rsid w:val="004767C8"/>
    <w:rsid w:val="00476A7A"/>
    <w:rsid w:val="00476B38"/>
    <w:rsid w:val="00476EC2"/>
    <w:rsid w:val="00477184"/>
    <w:rsid w:val="0047729F"/>
    <w:rsid w:val="00477710"/>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342"/>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B7FAE"/>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C7D1A"/>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184A"/>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8F6"/>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AE1"/>
    <w:rsid w:val="00654B1D"/>
    <w:rsid w:val="006555C1"/>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9E9"/>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3AB"/>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2FCF"/>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A91"/>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0D7A"/>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898"/>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2709"/>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C38"/>
    <w:rsid w:val="00A86F03"/>
    <w:rsid w:val="00A86F6A"/>
    <w:rsid w:val="00A901BB"/>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659"/>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581"/>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CE0"/>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1E84"/>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271"/>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A70"/>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97E"/>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4BD"/>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8EA"/>
    <w:rsid w:val="00E939C1"/>
    <w:rsid w:val="00E94623"/>
    <w:rsid w:val="00E948B7"/>
    <w:rsid w:val="00E94A2D"/>
    <w:rsid w:val="00E94EF7"/>
    <w:rsid w:val="00E952E4"/>
    <w:rsid w:val="00E9547B"/>
    <w:rsid w:val="00E95C4B"/>
    <w:rsid w:val="00E95DEE"/>
    <w:rsid w:val="00E965E9"/>
    <w:rsid w:val="00E9661F"/>
    <w:rsid w:val="00E96761"/>
    <w:rsid w:val="00E96976"/>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442"/>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5D4"/>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B5"/>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41A"/>
    <w:rsid w:val="00FF15D2"/>
    <w:rsid w:val="00FF1BA0"/>
    <w:rsid w:val="00FF2140"/>
    <w:rsid w:val="00FF25D8"/>
    <w:rsid w:val="00FF25FE"/>
    <w:rsid w:val="00FF2F02"/>
    <w:rsid w:val="00FF3201"/>
    <w:rsid w:val="00FF38D9"/>
    <w:rsid w:val="00FF3E4B"/>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65A2F847EB6649CA93AD61151B0A4B43"/>
        <w:category>
          <w:name w:val="General"/>
          <w:gallery w:val="placeholder"/>
        </w:category>
        <w:types>
          <w:type w:val="bbPlcHdr"/>
        </w:types>
        <w:behaviors>
          <w:behavior w:val="content"/>
        </w:behaviors>
        <w:guid w:val="{6286A612-E8C0-4A30-85C6-CDCCBA4F9692}"/>
      </w:docPartPr>
      <w:docPartBody>
        <w:p w:rsidR="00F02259" w:rsidRDefault="009E5D9C" w:rsidP="009E5D9C">
          <w:pPr>
            <w:pStyle w:val="65A2F847EB6649CA93AD61151B0A4B43"/>
          </w:pPr>
          <w:r w:rsidRPr="003B43C3">
            <w:rPr>
              <w:rStyle w:val="PlaceholderText"/>
            </w:rPr>
            <w:t>Choose an item.</w:t>
          </w:r>
        </w:p>
      </w:docPartBody>
    </w:docPart>
    <w:docPart>
      <w:docPartPr>
        <w:name w:val="CAF32A57B64B442A8E2A3DE2562D56DB"/>
        <w:category>
          <w:name w:val="General"/>
          <w:gallery w:val="placeholder"/>
        </w:category>
        <w:types>
          <w:type w:val="bbPlcHdr"/>
        </w:types>
        <w:behaviors>
          <w:behavior w:val="content"/>
        </w:behaviors>
        <w:guid w:val="{ED64F966-8F75-4D7F-BB79-90E6FD89A462}"/>
      </w:docPartPr>
      <w:docPartBody>
        <w:p w:rsidR="00F1739E" w:rsidRDefault="00535542" w:rsidP="00535542">
          <w:pPr>
            <w:pStyle w:val="CAF32A57B64B442A8E2A3DE2562D56DB"/>
          </w:pPr>
          <w:r w:rsidRPr="003B43C3">
            <w:rPr>
              <w:rStyle w:val="PlaceholderText"/>
            </w:rPr>
            <w:t>Choose an item.</w:t>
          </w:r>
        </w:p>
      </w:docPartBody>
    </w:docPart>
    <w:docPart>
      <w:docPartPr>
        <w:name w:val="A16145BC214F43BAAD5DD199C86A7DFD"/>
        <w:category>
          <w:name w:val="General"/>
          <w:gallery w:val="placeholder"/>
        </w:category>
        <w:types>
          <w:type w:val="bbPlcHdr"/>
        </w:types>
        <w:behaviors>
          <w:behavior w:val="content"/>
        </w:behaviors>
        <w:guid w:val="{673BD6C2-4B20-4C6B-AECB-1DA6A1BA6800}"/>
      </w:docPartPr>
      <w:docPartBody>
        <w:p w:rsidR="00F1739E" w:rsidRDefault="00535542" w:rsidP="00535542">
          <w:pPr>
            <w:pStyle w:val="A16145BC214F43BAAD5DD199C86A7DFD"/>
          </w:pPr>
          <w:r w:rsidRPr="003B43C3">
            <w:rPr>
              <w:rStyle w:val="PlaceholderText"/>
            </w:rPr>
            <w:t>Choose an item.</w:t>
          </w:r>
        </w:p>
      </w:docPartBody>
    </w:docPart>
    <w:docPart>
      <w:docPartPr>
        <w:name w:val="73F824ED485A46FC97AE898DE406DC98"/>
        <w:category>
          <w:name w:val="General"/>
          <w:gallery w:val="placeholder"/>
        </w:category>
        <w:types>
          <w:type w:val="bbPlcHdr"/>
        </w:types>
        <w:behaviors>
          <w:behavior w:val="content"/>
        </w:behaviors>
        <w:guid w:val="{ACF73AB0-A454-462E-B8E0-4D3819112F59}"/>
      </w:docPartPr>
      <w:docPartBody>
        <w:p w:rsidR="00F1739E" w:rsidRDefault="00535542" w:rsidP="00535542">
          <w:pPr>
            <w:pStyle w:val="73F824ED485A46FC97AE898DE406DC98"/>
          </w:pPr>
          <w:r w:rsidRPr="003B43C3">
            <w:rPr>
              <w:rStyle w:val="PlaceholderText"/>
            </w:rPr>
            <w:t>Choose an item.</w:t>
          </w:r>
        </w:p>
      </w:docPartBody>
    </w:docPart>
    <w:docPart>
      <w:docPartPr>
        <w:name w:val="F1D307263BB348C9A5FC75DCD3AA75C2"/>
        <w:category>
          <w:name w:val="General"/>
          <w:gallery w:val="placeholder"/>
        </w:category>
        <w:types>
          <w:type w:val="bbPlcHdr"/>
        </w:types>
        <w:behaviors>
          <w:behavior w:val="content"/>
        </w:behaviors>
        <w:guid w:val="{D86B4AF2-0D28-4DFF-8DA0-C20540C21606}"/>
      </w:docPartPr>
      <w:docPartBody>
        <w:p w:rsidR="00F1739E" w:rsidRDefault="00535542" w:rsidP="00535542">
          <w:pPr>
            <w:pStyle w:val="F1D307263BB348C9A5FC75DCD3AA75C2"/>
          </w:pPr>
          <w:r w:rsidRPr="003B43C3">
            <w:rPr>
              <w:rStyle w:val="PlaceholderText"/>
            </w:rPr>
            <w:t>Choose an item.</w:t>
          </w:r>
        </w:p>
      </w:docPartBody>
    </w:docPart>
    <w:docPart>
      <w:docPartPr>
        <w:name w:val="A9126B025A134117874A3E3D52AFDE6A"/>
        <w:category>
          <w:name w:val="General"/>
          <w:gallery w:val="placeholder"/>
        </w:category>
        <w:types>
          <w:type w:val="bbPlcHdr"/>
        </w:types>
        <w:behaviors>
          <w:behavior w:val="content"/>
        </w:behaviors>
        <w:guid w:val="{79781C61-E76F-4012-AB54-3AF35D4E6097}"/>
      </w:docPartPr>
      <w:docPartBody>
        <w:p w:rsidR="00F1739E" w:rsidRDefault="00535542" w:rsidP="00535542">
          <w:pPr>
            <w:pStyle w:val="A9126B025A134117874A3E3D52AFDE6A"/>
          </w:pPr>
          <w:r w:rsidRPr="003B43C3">
            <w:rPr>
              <w:rStyle w:val="PlaceholderText"/>
            </w:rPr>
            <w:t>Choose an item.</w:t>
          </w:r>
        </w:p>
      </w:docPartBody>
    </w:docPart>
    <w:docPart>
      <w:docPartPr>
        <w:name w:val="92471EF9476145E580BF47CF982C48A8"/>
        <w:category>
          <w:name w:val="General"/>
          <w:gallery w:val="placeholder"/>
        </w:category>
        <w:types>
          <w:type w:val="bbPlcHdr"/>
        </w:types>
        <w:behaviors>
          <w:behavior w:val="content"/>
        </w:behaviors>
        <w:guid w:val="{17B72005-4E38-4185-98F4-1E47052578E2}"/>
      </w:docPartPr>
      <w:docPartBody>
        <w:p w:rsidR="00F1739E" w:rsidRDefault="00535542" w:rsidP="00535542">
          <w:pPr>
            <w:pStyle w:val="92471EF9476145E580BF47CF982C48A8"/>
          </w:pPr>
          <w:r w:rsidRPr="003B43C3">
            <w:rPr>
              <w:rStyle w:val="PlaceholderText"/>
            </w:rPr>
            <w:t>Choose an item.</w:t>
          </w:r>
        </w:p>
      </w:docPartBody>
    </w:docPart>
    <w:docPart>
      <w:docPartPr>
        <w:name w:val="99D9CF40AD7D4BF49DBD6FC786489910"/>
        <w:category>
          <w:name w:val="General"/>
          <w:gallery w:val="placeholder"/>
        </w:category>
        <w:types>
          <w:type w:val="bbPlcHdr"/>
        </w:types>
        <w:behaviors>
          <w:behavior w:val="content"/>
        </w:behaviors>
        <w:guid w:val="{DA551054-E04D-41F9-9CD5-0DE36D2122E3}"/>
      </w:docPartPr>
      <w:docPartBody>
        <w:p w:rsidR="00F1739E" w:rsidRDefault="00535542" w:rsidP="00535542">
          <w:pPr>
            <w:pStyle w:val="99D9CF40AD7D4BF49DBD6FC786489910"/>
          </w:pPr>
          <w:r w:rsidRPr="003B43C3">
            <w:rPr>
              <w:rStyle w:val="PlaceholderText"/>
            </w:rPr>
            <w:t>Choose an item.</w:t>
          </w:r>
        </w:p>
      </w:docPartBody>
    </w:docPart>
    <w:docPart>
      <w:docPartPr>
        <w:name w:val="E84470064C0C4057A68D7C843315C0DB"/>
        <w:category>
          <w:name w:val="General"/>
          <w:gallery w:val="placeholder"/>
        </w:category>
        <w:types>
          <w:type w:val="bbPlcHdr"/>
        </w:types>
        <w:behaviors>
          <w:behavior w:val="content"/>
        </w:behaviors>
        <w:guid w:val="{A20DC2BF-05BD-444C-B88B-52A7426DF58B}"/>
      </w:docPartPr>
      <w:docPartBody>
        <w:p w:rsidR="00000000" w:rsidRDefault="002D0BA4" w:rsidP="002D0BA4">
          <w:pPr>
            <w:pStyle w:val="E84470064C0C4057A68D7C843315C0DB"/>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2D0BA4"/>
    <w:rsid w:val="00344A5B"/>
    <w:rsid w:val="00357760"/>
    <w:rsid w:val="004347C5"/>
    <w:rsid w:val="00535542"/>
    <w:rsid w:val="00714BC5"/>
    <w:rsid w:val="007179CA"/>
    <w:rsid w:val="009E5D9C"/>
    <w:rsid w:val="00A80821"/>
    <w:rsid w:val="00B11CC8"/>
    <w:rsid w:val="00B958C0"/>
    <w:rsid w:val="00BC4BE4"/>
    <w:rsid w:val="00C0066B"/>
    <w:rsid w:val="00C800E7"/>
    <w:rsid w:val="00CF4332"/>
    <w:rsid w:val="00D8781F"/>
    <w:rsid w:val="00DE186E"/>
    <w:rsid w:val="00E86B07"/>
    <w:rsid w:val="00EC6390"/>
    <w:rsid w:val="00F02259"/>
    <w:rsid w:val="00F1739E"/>
    <w:rsid w:val="00F23287"/>
    <w:rsid w:val="00F75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0BA4"/>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AF70E3AC98DE41699EF5CD3A37E6E862">
    <w:name w:val="AF70E3AC98DE41699EF5CD3A37E6E862"/>
    <w:rsid w:val="00EC6390"/>
  </w:style>
  <w:style w:type="paragraph" w:customStyle="1" w:styleId="C71D6483840D462680139E99BFCF6BCC">
    <w:name w:val="C71D6483840D462680139E99BFCF6BCC"/>
    <w:rsid w:val="00EC6390"/>
  </w:style>
  <w:style w:type="paragraph" w:customStyle="1" w:styleId="03F8264F41FE42A6A3BB260C82B9D86B">
    <w:name w:val="03F8264F41FE42A6A3BB260C82B9D86B"/>
    <w:rsid w:val="00EC6390"/>
  </w:style>
  <w:style w:type="paragraph" w:customStyle="1" w:styleId="D3FF92B07493447682853ED8620C7A04">
    <w:name w:val="D3FF92B07493447682853ED8620C7A04"/>
    <w:rsid w:val="00EC6390"/>
  </w:style>
  <w:style w:type="paragraph" w:customStyle="1" w:styleId="7D193F70F996487B8D11173A004B1DE6">
    <w:name w:val="7D193F70F996487B8D11173A004B1DE6"/>
    <w:rsid w:val="00EC6390"/>
  </w:style>
  <w:style w:type="paragraph" w:customStyle="1" w:styleId="CD54FD384CC44662A3BB3D6D022F1E13">
    <w:name w:val="CD54FD384CC44662A3BB3D6D022F1E13"/>
    <w:rsid w:val="00EC6390"/>
  </w:style>
  <w:style w:type="paragraph" w:customStyle="1" w:styleId="3D33F2CC92D7403099376697F5167DFC">
    <w:name w:val="3D33F2CC92D7403099376697F5167DFC"/>
    <w:rsid w:val="00EC6390"/>
  </w:style>
  <w:style w:type="paragraph" w:customStyle="1" w:styleId="5BB524F855884CA29AEA1D975A57AFB6">
    <w:name w:val="5BB524F855884CA29AEA1D975A57AFB6"/>
    <w:rsid w:val="00EC6390"/>
  </w:style>
  <w:style w:type="paragraph" w:customStyle="1" w:styleId="607FC625353D4FD08A1D646A4C68AA08">
    <w:name w:val="607FC625353D4FD08A1D646A4C68AA08"/>
    <w:rsid w:val="00EC6390"/>
  </w:style>
  <w:style w:type="paragraph" w:customStyle="1" w:styleId="DE8BCFE7B5004813BE98AFF3139B96D9">
    <w:name w:val="DE8BCFE7B5004813BE98AFF3139B96D9"/>
    <w:rsid w:val="00EC6390"/>
  </w:style>
  <w:style w:type="paragraph" w:customStyle="1" w:styleId="897FB3FC4B444C7E87427FC88C4B4C42">
    <w:name w:val="897FB3FC4B444C7E87427FC88C4B4C42"/>
    <w:rsid w:val="00EC6390"/>
  </w:style>
  <w:style w:type="paragraph" w:customStyle="1" w:styleId="6CF638C9F1184DE981C9DE05D2ACAB26">
    <w:name w:val="6CF638C9F1184DE981C9DE05D2ACAB26"/>
    <w:rsid w:val="00EC6390"/>
  </w:style>
  <w:style w:type="paragraph" w:customStyle="1" w:styleId="780FC0A0FA904695A01887C4200B5E7F">
    <w:name w:val="780FC0A0FA904695A01887C4200B5E7F"/>
    <w:rsid w:val="00EC6390"/>
  </w:style>
  <w:style w:type="paragraph" w:customStyle="1" w:styleId="FDA3B6C45B7A4D2D9602F3BEF5FA8957">
    <w:name w:val="FDA3B6C45B7A4D2D9602F3BEF5FA8957"/>
    <w:rsid w:val="00EC6390"/>
  </w:style>
  <w:style w:type="paragraph" w:customStyle="1" w:styleId="B319B6AF25274758ACC98EAD8367CEB2">
    <w:name w:val="B319B6AF25274758ACC98EAD8367CEB2"/>
    <w:rsid w:val="00EC6390"/>
  </w:style>
  <w:style w:type="paragraph" w:customStyle="1" w:styleId="3384E569A79B42B2928EDA4BE0D28A55">
    <w:name w:val="3384E569A79B42B2928EDA4BE0D28A55"/>
    <w:rsid w:val="00EC6390"/>
  </w:style>
  <w:style w:type="paragraph" w:customStyle="1" w:styleId="74DF4AC7D93446E0A7F5B1F165B02A1D">
    <w:name w:val="74DF4AC7D93446E0A7F5B1F165B02A1D"/>
    <w:rsid w:val="00EC6390"/>
  </w:style>
  <w:style w:type="paragraph" w:customStyle="1" w:styleId="858E58CF5261468BB197B2C4B6A1B9C8">
    <w:name w:val="858E58CF5261468BB197B2C4B6A1B9C8"/>
    <w:rsid w:val="00EC6390"/>
  </w:style>
  <w:style w:type="paragraph" w:customStyle="1" w:styleId="2741C39B314F459EAC6090AC51C3B4D2">
    <w:name w:val="2741C39B314F459EAC6090AC51C3B4D2"/>
    <w:rsid w:val="00EC6390"/>
  </w:style>
  <w:style w:type="paragraph" w:customStyle="1" w:styleId="D1E1B96A19764DFDA08D93C891D70027">
    <w:name w:val="D1E1B96A19764DFDA08D93C891D70027"/>
    <w:rsid w:val="00EC6390"/>
  </w:style>
  <w:style w:type="paragraph" w:customStyle="1" w:styleId="55F65A7EE7734CFAAA76F54D3227CF7D">
    <w:name w:val="55F65A7EE7734CFAAA76F54D3227CF7D"/>
    <w:rsid w:val="00EC6390"/>
  </w:style>
  <w:style w:type="paragraph" w:customStyle="1" w:styleId="65A2F847EB6649CA93AD61151B0A4B43">
    <w:name w:val="65A2F847EB6649CA93AD61151B0A4B43"/>
    <w:rsid w:val="009E5D9C"/>
  </w:style>
  <w:style w:type="paragraph" w:customStyle="1" w:styleId="03DDF2C3B5514BF08B93F05D9A348E39">
    <w:name w:val="03DDF2C3B5514BF08B93F05D9A348E39"/>
    <w:rsid w:val="00357760"/>
  </w:style>
  <w:style w:type="paragraph" w:customStyle="1" w:styleId="2A9CCB77A1F947FDBE280F8DE2F96530">
    <w:name w:val="2A9CCB77A1F947FDBE280F8DE2F96530"/>
    <w:rsid w:val="00357760"/>
  </w:style>
  <w:style w:type="paragraph" w:customStyle="1" w:styleId="29BA67753D2C475FAD779593537E0AA5">
    <w:name w:val="29BA67753D2C475FAD779593537E0AA5"/>
    <w:rsid w:val="00357760"/>
  </w:style>
  <w:style w:type="paragraph" w:customStyle="1" w:styleId="748BBBC5893B40598714D923D4F802F3">
    <w:name w:val="748BBBC5893B40598714D923D4F802F3"/>
    <w:rsid w:val="00357760"/>
  </w:style>
  <w:style w:type="paragraph" w:customStyle="1" w:styleId="7D5BC515B2C04A8B8EEF2BC6D5C39BA3">
    <w:name w:val="7D5BC515B2C04A8B8EEF2BC6D5C39BA3"/>
    <w:rsid w:val="00357760"/>
  </w:style>
  <w:style w:type="paragraph" w:customStyle="1" w:styleId="8003BBA76A674A4DAB18A45E4E87A747">
    <w:name w:val="8003BBA76A674A4DAB18A45E4E87A747"/>
    <w:rsid w:val="00357760"/>
  </w:style>
  <w:style w:type="paragraph" w:customStyle="1" w:styleId="30AC00482D494CA19DC3668E9A406E06">
    <w:name w:val="30AC00482D494CA19DC3668E9A406E06"/>
    <w:rsid w:val="00357760"/>
  </w:style>
  <w:style w:type="paragraph" w:customStyle="1" w:styleId="312423C88DD348B0ABE474BC205744A3">
    <w:name w:val="312423C88DD348B0ABE474BC205744A3"/>
    <w:rsid w:val="00357760"/>
  </w:style>
  <w:style w:type="paragraph" w:customStyle="1" w:styleId="2D070B598C994F35AA60474335E16FC9">
    <w:name w:val="2D070B598C994F35AA60474335E16FC9"/>
    <w:rsid w:val="00357760"/>
  </w:style>
  <w:style w:type="paragraph" w:customStyle="1" w:styleId="C20CE7F047DE4DF7AA319A8F2CB6F46A">
    <w:name w:val="C20CE7F047DE4DF7AA319A8F2CB6F46A"/>
    <w:rsid w:val="00357760"/>
  </w:style>
  <w:style w:type="paragraph" w:customStyle="1" w:styleId="FC8B230B69044ED892F84111FFF048E4">
    <w:name w:val="FC8B230B69044ED892F84111FFF048E4"/>
    <w:rsid w:val="00357760"/>
  </w:style>
  <w:style w:type="paragraph" w:customStyle="1" w:styleId="0F3EAD7219E34CEB94F310F8DE4A7A9B">
    <w:name w:val="0F3EAD7219E34CEB94F310F8DE4A7A9B"/>
    <w:rsid w:val="00357760"/>
  </w:style>
  <w:style w:type="paragraph" w:customStyle="1" w:styleId="CAF32A57B64B442A8E2A3DE2562D56DB">
    <w:name w:val="CAF32A57B64B442A8E2A3DE2562D56DB"/>
    <w:rsid w:val="00535542"/>
  </w:style>
  <w:style w:type="paragraph" w:customStyle="1" w:styleId="A16145BC214F43BAAD5DD199C86A7DFD">
    <w:name w:val="A16145BC214F43BAAD5DD199C86A7DFD"/>
    <w:rsid w:val="00535542"/>
  </w:style>
  <w:style w:type="paragraph" w:customStyle="1" w:styleId="73F824ED485A46FC97AE898DE406DC98">
    <w:name w:val="73F824ED485A46FC97AE898DE406DC98"/>
    <w:rsid w:val="00535542"/>
  </w:style>
  <w:style w:type="paragraph" w:customStyle="1" w:styleId="F1D307263BB348C9A5FC75DCD3AA75C2">
    <w:name w:val="F1D307263BB348C9A5FC75DCD3AA75C2"/>
    <w:rsid w:val="00535542"/>
  </w:style>
  <w:style w:type="paragraph" w:customStyle="1" w:styleId="A9126B025A134117874A3E3D52AFDE6A">
    <w:name w:val="A9126B025A134117874A3E3D52AFDE6A"/>
    <w:rsid w:val="00535542"/>
  </w:style>
  <w:style w:type="paragraph" w:customStyle="1" w:styleId="92471EF9476145E580BF47CF982C48A8">
    <w:name w:val="92471EF9476145E580BF47CF982C48A8"/>
    <w:rsid w:val="00535542"/>
  </w:style>
  <w:style w:type="paragraph" w:customStyle="1" w:styleId="99D9CF40AD7D4BF49DBD6FC786489910">
    <w:name w:val="99D9CF40AD7D4BF49DBD6FC786489910"/>
    <w:rsid w:val="00535542"/>
  </w:style>
  <w:style w:type="paragraph" w:customStyle="1" w:styleId="E84470064C0C4057A68D7C843315C0DB">
    <w:name w:val="E84470064C0C4057A68D7C843315C0DB"/>
    <w:rsid w:val="002D0B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4.xml><?xml version="1.0" encoding="utf-8"?>
<ds:datastoreItem xmlns:ds="http://schemas.openxmlformats.org/officeDocument/2006/customXml" ds:itemID="{2C436EE2-C8AF-4193-AA5B-5145A20D7D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04</Words>
  <Characters>686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805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8</cp:revision>
  <cp:lastPrinted>2019-01-21T18:26:00Z</cp:lastPrinted>
  <dcterms:created xsi:type="dcterms:W3CDTF">2020-06-04T13:29:00Z</dcterms:created>
  <dcterms:modified xsi:type="dcterms:W3CDTF">2020-06-1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